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5-28,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rare_and_comm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5-28T18:56:02Z</dcterms:created>
  <dcterms:modified xsi:type="dcterms:W3CDTF">2019-05-28T18:56:02Z</dcterms:modified>
</cp:coreProperties>
</file>